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ADBC4" w14:textId="77777777" w:rsidR="00B63C47" w:rsidRDefault="00000000">
      <w:pPr>
        <w:pStyle w:val="a4"/>
      </w:pPr>
      <w:r>
        <w:t>Отчёт по индивидуальному проекту</w:t>
      </w:r>
    </w:p>
    <w:p w14:paraId="2C6DB17E" w14:textId="77777777" w:rsidR="00B63C47" w:rsidRDefault="00000000">
      <w:pPr>
        <w:pStyle w:val="a5"/>
      </w:pPr>
      <w:r>
        <w:t>Архитектура компьютеров и операционные системы</w:t>
      </w:r>
    </w:p>
    <w:p w14:paraId="073EE699" w14:textId="45EEB409" w:rsidR="00B63C47" w:rsidRPr="00E071BD" w:rsidRDefault="00E071BD">
      <w:pPr>
        <w:pStyle w:val="Author"/>
      </w:pP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04353285"/>
        <w:docPartObj>
          <w:docPartGallery w:val="Table of Contents"/>
          <w:docPartUnique/>
        </w:docPartObj>
      </w:sdtPr>
      <w:sdtContent>
        <w:p w14:paraId="13213B6D" w14:textId="77777777" w:rsidR="00B63C47" w:rsidRDefault="00000000">
          <w:pPr>
            <w:pStyle w:val="ae"/>
          </w:pPr>
          <w:r>
            <w:t>Содержание</w:t>
          </w:r>
        </w:p>
        <w:p w14:paraId="7CF16EC7" w14:textId="77777777" w:rsidR="00E071BD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291046" w:history="1">
            <w:r w:rsidR="00E071BD" w:rsidRPr="00853C83">
              <w:rPr>
                <w:rStyle w:val="ad"/>
                <w:noProof/>
              </w:rPr>
              <w:t>1</w:t>
            </w:r>
            <w:r w:rsidR="00E071BD">
              <w:rPr>
                <w:noProof/>
              </w:rPr>
              <w:tab/>
            </w:r>
            <w:r w:rsidR="00E071BD" w:rsidRPr="00853C83">
              <w:rPr>
                <w:rStyle w:val="ad"/>
                <w:noProof/>
              </w:rPr>
              <w:t>Цель работы</w:t>
            </w:r>
            <w:r w:rsidR="00E071BD">
              <w:rPr>
                <w:noProof/>
                <w:webHidden/>
              </w:rPr>
              <w:tab/>
            </w:r>
            <w:r w:rsidR="00E071BD">
              <w:rPr>
                <w:noProof/>
                <w:webHidden/>
              </w:rPr>
              <w:fldChar w:fldCharType="begin"/>
            </w:r>
            <w:r w:rsidR="00E071BD">
              <w:rPr>
                <w:noProof/>
                <w:webHidden/>
              </w:rPr>
              <w:instrText xml:space="preserve"> PAGEREF _Toc192291046 \h </w:instrText>
            </w:r>
            <w:r w:rsidR="00E071BD">
              <w:rPr>
                <w:noProof/>
                <w:webHidden/>
              </w:rPr>
            </w:r>
            <w:r w:rsidR="00E071BD">
              <w:rPr>
                <w:noProof/>
                <w:webHidden/>
              </w:rPr>
              <w:fldChar w:fldCharType="separate"/>
            </w:r>
            <w:r w:rsidR="00E071BD">
              <w:rPr>
                <w:noProof/>
                <w:webHidden/>
              </w:rPr>
              <w:t>1</w:t>
            </w:r>
            <w:r w:rsidR="00E071BD">
              <w:rPr>
                <w:noProof/>
                <w:webHidden/>
              </w:rPr>
              <w:fldChar w:fldCharType="end"/>
            </w:r>
          </w:hyperlink>
        </w:p>
        <w:p w14:paraId="5533D29C" w14:textId="77777777" w:rsidR="00E071BD" w:rsidRDefault="00E071BD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2291047" w:history="1">
            <w:r w:rsidRPr="00853C8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53C8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91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39080" w14:textId="77777777" w:rsidR="00E071BD" w:rsidRDefault="00E071BD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2291048" w:history="1">
            <w:r w:rsidRPr="00853C8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53C8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91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B5292" w14:textId="77777777" w:rsidR="00E071BD" w:rsidRDefault="00E071BD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291049" w:history="1">
            <w:r w:rsidRPr="00853C83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853C83">
              <w:rPr>
                <w:rStyle w:val="ad"/>
                <w:noProof/>
              </w:rPr>
              <w:t>Установка программного обеспе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91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B7D3C" w14:textId="77777777" w:rsidR="00E071BD" w:rsidRDefault="00E071BD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291050" w:history="1">
            <w:r w:rsidRPr="00853C83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853C83">
              <w:rPr>
                <w:rStyle w:val="ad"/>
                <w:noProof/>
              </w:rPr>
              <w:t>Установка 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91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04A9A" w14:textId="77777777" w:rsidR="00E071BD" w:rsidRDefault="00E071BD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291051" w:history="1">
            <w:r w:rsidRPr="00853C83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853C83">
              <w:rPr>
                <w:rStyle w:val="ad"/>
                <w:noProof/>
              </w:rPr>
              <w:t>Публикация сай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91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ACDB1" w14:textId="77777777" w:rsidR="00E071BD" w:rsidRDefault="00E071BD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2291052" w:history="1">
            <w:r w:rsidRPr="00853C8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53C8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91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81A74F" w14:textId="77777777" w:rsidR="00E071BD" w:rsidRDefault="00E071BD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92291053" w:history="1">
            <w:r w:rsidRPr="00853C8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91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C81C0" w14:textId="77777777" w:rsidR="00B63C47" w:rsidRDefault="00000000">
          <w:r>
            <w:fldChar w:fldCharType="end"/>
          </w:r>
        </w:p>
      </w:sdtContent>
    </w:sdt>
    <w:p w14:paraId="390A8CD9" w14:textId="77777777" w:rsidR="00B63C47" w:rsidRDefault="00000000">
      <w:pPr>
        <w:pStyle w:val="1"/>
      </w:pPr>
      <w:bookmarkStart w:id="0" w:name="цель-работы"/>
      <w:bookmarkStart w:id="1" w:name="_Toc192291046"/>
      <w:r>
        <w:rPr>
          <w:rStyle w:val="SectionNumber"/>
        </w:rPr>
        <w:t>1</w:t>
      </w:r>
      <w:r>
        <w:tab/>
        <w:t>Цель работы</w:t>
      </w:r>
      <w:bookmarkEnd w:id="1"/>
    </w:p>
    <w:p w14:paraId="64CA4276" w14:textId="77777777" w:rsidR="00B63C47" w:rsidRDefault="00000000">
      <w:pPr>
        <w:pStyle w:val="FirstParagraph"/>
      </w:pPr>
      <w:r>
        <w:t>Быстрое развертывание сайта на GitHub Pages с помощью генератора статического html Hugo.</w:t>
      </w:r>
    </w:p>
    <w:p w14:paraId="3E649CB5" w14:textId="77777777" w:rsidR="00B63C47" w:rsidRDefault="00000000">
      <w:pPr>
        <w:pStyle w:val="1"/>
      </w:pPr>
      <w:bookmarkStart w:id="2" w:name="задание"/>
      <w:bookmarkStart w:id="3" w:name="_Toc19229104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4DC9E8D" w14:textId="77777777" w:rsidR="00B63C47" w:rsidRDefault="00000000">
      <w:pPr>
        <w:pStyle w:val="Compact"/>
        <w:numPr>
          <w:ilvl w:val="0"/>
          <w:numId w:val="2"/>
        </w:numPr>
      </w:pPr>
      <w:r>
        <w:t>Установка программного обеспечения</w:t>
      </w:r>
    </w:p>
    <w:p w14:paraId="0EBB560D" w14:textId="77777777" w:rsidR="00B63C47" w:rsidRDefault="00000000">
      <w:pPr>
        <w:pStyle w:val="Compact"/>
        <w:numPr>
          <w:ilvl w:val="0"/>
          <w:numId w:val="2"/>
        </w:numPr>
      </w:pPr>
      <w:r>
        <w:t>Установка темы</w:t>
      </w:r>
    </w:p>
    <w:p w14:paraId="43E0E77F" w14:textId="77777777" w:rsidR="00B63C47" w:rsidRDefault="00000000">
      <w:pPr>
        <w:pStyle w:val="Compact"/>
        <w:numPr>
          <w:ilvl w:val="0"/>
          <w:numId w:val="2"/>
        </w:numPr>
      </w:pPr>
      <w:r>
        <w:t>Публикация сайта</w:t>
      </w:r>
    </w:p>
    <w:p w14:paraId="261DC483" w14:textId="77777777" w:rsidR="00B63C47" w:rsidRDefault="00000000">
      <w:pPr>
        <w:pStyle w:val="1"/>
      </w:pPr>
      <w:bookmarkStart w:id="4" w:name="выполнение-лабораторной-работы"/>
      <w:bookmarkStart w:id="5" w:name="_Toc192291048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5F08931B" w14:textId="77777777" w:rsidR="00B63C47" w:rsidRDefault="00000000">
      <w:pPr>
        <w:pStyle w:val="2"/>
      </w:pPr>
      <w:bookmarkStart w:id="6" w:name="установка-программного-обеспечения"/>
      <w:bookmarkStart w:id="7" w:name="_Toc192291049"/>
      <w:r>
        <w:rPr>
          <w:rStyle w:val="SectionNumber"/>
        </w:rPr>
        <w:t>3.1</w:t>
      </w:r>
      <w:r>
        <w:tab/>
        <w:t>Установка программного обеспечения</w:t>
      </w:r>
      <w:bookmarkEnd w:id="7"/>
    </w:p>
    <w:p w14:paraId="67005184" w14:textId="77777777" w:rsidR="00B63C47" w:rsidRDefault="00000000">
      <w:pPr>
        <w:pStyle w:val="FirstParagraph"/>
      </w:pPr>
      <w:r>
        <w:t>Установливаю программу вручную с репозитория на Github:</w:t>
      </w:r>
    </w:p>
    <w:p w14:paraId="12442593" w14:textId="77777777" w:rsidR="00B63C4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6F34011" wp14:editId="45E3BF12">
            <wp:extent cx="3733800" cy="1536884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622C1A" w14:textId="77777777" w:rsidR="00B63C47" w:rsidRDefault="00000000">
      <w:pPr>
        <w:pStyle w:val="ImageCaption"/>
      </w:pPr>
      <w:r>
        <w:t>Рис. 1: Установка Hugo</w:t>
      </w:r>
    </w:p>
    <w:p w14:paraId="6042C805" w14:textId="77777777" w:rsidR="00B63C47" w:rsidRDefault="00000000">
      <w:pPr>
        <w:pStyle w:val="a0"/>
      </w:pPr>
      <w:r>
        <w:t>Распаковаю программу и копирую её в bin:</w:t>
      </w:r>
    </w:p>
    <w:p w14:paraId="7D005B34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77036DB9" wp14:editId="61A0B502">
            <wp:extent cx="3478366" cy="634702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366" cy="63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7CF9B" w14:textId="77777777" w:rsidR="00B63C47" w:rsidRDefault="00000000">
      <w:pPr>
        <w:pStyle w:val="ImageCaption"/>
      </w:pPr>
      <w:r>
        <w:t>Рис. 2: Распаковка</w:t>
      </w:r>
    </w:p>
    <w:p w14:paraId="53A42E92" w14:textId="77777777" w:rsidR="00B63C47" w:rsidRDefault="00000000">
      <w:pPr>
        <w:pStyle w:val="a0"/>
      </w:pPr>
      <w:r>
        <w:t>По шаблону Academic-cv создаю новый репозиторий blog:</w:t>
      </w:r>
    </w:p>
    <w:p w14:paraId="5C9B78E5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518FCBFE" wp14:editId="2CF4C985">
            <wp:extent cx="3733800" cy="2630542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9CB92" w14:textId="77777777" w:rsidR="00B63C47" w:rsidRDefault="00000000">
      <w:pPr>
        <w:pStyle w:val="ImageCaption"/>
      </w:pPr>
      <w:r>
        <w:t>Рис. 3: blog</w:t>
      </w:r>
    </w:p>
    <w:p w14:paraId="02838CD7" w14:textId="77777777" w:rsidR="00B63C47" w:rsidRDefault="00000000">
      <w:pPr>
        <w:pStyle w:val="a0"/>
      </w:pPr>
      <w:r>
        <w:t>Клонирую репозиторий, который содержит структуру сайта в каталог work/blog :</w:t>
      </w:r>
    </w:p>
    <w:p w14:paraId="0BBEBDB2" w14:textId="77777777" w:rsidR="00B63C4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4B81C32" wp14:editId="3DF8FDE5">
            <wp:extent cx="3040380" cy="159258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732" cy="159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001E0" w14:textId="77777777" w:rsidR="00B63C47" w:rsidRDefault="00000000">
      <w:pPr>
        <w:pStyle w:val="ImageCaption"/>
      </w:pPr>
      <w:r>
        <w:t>Рис. 4: Клонирование</w:t>
      </w:r>
    </w:p>
    <w:p w14:paraId="5CD4BF49" w14:textId="77777777" w:rsidR="00B63C47" w:rsidRDefault="00000000">
      <w:pPr>
        <w:pStyle w:val="a0"/>
      </w:pPr>
      <w:r>
        <w:t>Перехожу в этот же каталог и проверяю с помощью ls -l:</w:t>
      </w:r>
    </w:p>
    <w:p w14:paraId="68BB4B11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2CDD3EFA" wp14:editId="36EC0A55">
            <wp:extent cx="2741509" cy="157766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1509" cy="15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BB0C7" w14:textId="77777777" w:rsidR="00B63C47" w:rsidRDefault="00000000">
      <w:pPr>
        <w:pStyle w:val="ImageCaption"/>
      </w:pPr>
      <w:r>
        <w:t>Рис. 5: Проверка</w:t>
      </w:r>
    </w:p>
    <w:p w14:paraId="30F9A7D2" w14:textId="77777777" w:rsidR="00B63C47" w:rsidRDefault="00000000">
      <w:pPr>
        <w:pStyle w:val="2"/>
      </w:pPr>
      <w:bookmarkStart w:id="8" w:name="установка-темы"/>
      <w:bookmarkStart w:id="9" w:name="_Toc192291050"/>
      <w:bookmarkEnd w:id="6"/>
      <w:r>
        <w:rPr>
          <w:rStyle w:val="SectionNumber"/>
        </w:rPr>
        <w:t>3.2</w:t>
      </w:r>
      <w:r>
        <w:tab/>
        <w:t>Установка темы</w:t>
      </w:r>
      <w:bookmarkEnd w:id="9"/>
    </w:p>
    <w:p w14:paraId="74A801EC" w14:textId="77777777" w:rsidR="00B63C47" w:rsidRDefault="00000000">
      <w:pPr>
        <w:pStyle w:val="FirstParagraph"/>
      </w:pPr>
      <w:r>
        <w:t>Запускаю hugo:</w:t>
      </w:r>
    </w:p>
    <w:p w14:paraId="6C5EA462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41D53C19" wp14:editId="18931AD6">
            <wp:extent cx="3733800" cy="160365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521F1" w14:textId="77777777" w:rsidR="00B63C47" w:rsidRDefault="00000000">
      <w:pPr>
        <w:pStyle w:val="ImageCaption"/>
      </w:pPr>
      <w:r>
        <w:t>Рис. 6: Запуск hugo</w:t>
      </w:r>
    </w:p>
    <w:p w14:paraId="5C83C209" w14:textId="77777777" w:rsidR="00B63C47" w:rsidRDefault="00000000">
      <w:pPr>
        <w:pStyle w:val="a0"/>
      </w:pPr>
      <w:r>
        <w:t>Запускаю программу с командой server, чтобы видеть сайт на локальный сервер:</w:t>
      </w:r>
    </w:p>
    <w:p w14:paraId="45B7C8E8" w14:textId="77777777" w:rsidR="00B63C4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A934B7B" wp14:editId="511C3DAD">
            <wp:extent cx="3368040" cy="139446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2281" cy="139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34CDD" w14:textId="338ECA8C" w:rsidR="00B63C47" w:rsidRDefault="00E071BD">
      <w:pPr>
        <w:pStyle w:val="ImageCaption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5BDC89B8" wp14:editId="71B44CD7">
            <wp:simplePos x="0" y="0"/>
            <wp:positionH relativeFrom="column">
              <wp:posOffset>0</wp:posOffset>
            </wp:positionH>
            <wp:positionV relativeFrom="paragraph">
              <wp:posOffset>254000</wp:posOffset>
            </wp:positionV>
            <wp:extent cx="4320540" cy="2674620"/>
            <wp:effectExtent l="0" t="0" r="0" b="0"/>
            <wp:wrapSquare wrapText="bothSides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267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t>Рис. 7: hugo server</w:t>
      </w:r>
    </w:p>
    <w:p w14:paraId="31C8994C" w14:textId="2196DC51" w:rsidR="00B63C47" w:rsidRDefault="00E071BD">
      <w:pPr>
        <w:pStyle w:val="CaptionedFigure"/>
      </w:pPr>
      <w:r>
        <w:br w:type="textWrapping" w:clear="all"/>
      </w:r>
    </w:p>
    <w:p w14:paraId="77ADB85F" w14:textId="77777777" w:rsidR="00B63C47" w:rsidRDefault="00000000">
      <w:pPr>
        <w:pStyle w:val="ImageCaption"/>
      </w:pPr>
      <w:r>
        <w:t>Рис. 8: Сайт на локальном сервере</w:t>
      </w:r>
    </w:p>
    <w:p w14:paraId="5E870474" w14:textId="77777777" w:rsidR="00B63C47" w:rsidRDefault="00000000">
      <w:pPr>
        <w:pStyle w:val="a0"/>
      </w:pPr>
      <w:r>
        <w:t>Создаю еще один репозиторий имя, которое является адресом сайта:</w:t>
      </w:r>
    </w:p>
    <w:p w14:paraId="7CC2BE5D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24E80D2F" wp14:editId="14375018">
            <wp:extent cx="3733800" cy="2141444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DE906" w14:textId="77777777" w:rsidR="00B63C47" w:rsidRDefault="00000000">
      <w:pPr>
        <w:pStyle w:val="ImageCaption"/>
      </w:pPr>
      <w:r>
        <w:t>Рис. 9: новый репозиторий</w:t>
      </w:r>
    </w:p>
    <w:p w14:paraId="6EB1731A" w14:textId="77777777" w:rsidR="00B63C47" w:rsidRDefault="00000000">
      <w:pPr>
        <w:pStyle w:val="a0"/>
      </w:pPr>
      <w:r>
        <w:lastRenderedPageBreak/>
        <w:t>Клонирую созданный репозиторий, который храняется у себя в каталог wakutaipa.github.io:</w:t>
      </w:r>
    </w:p>
    <w:p w14:paraId="2899AA2D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5F8C3F8A" wp14:editId="44C22DED">
            <wp:extent cx="3733800" cy="468574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225265" w14:textId="77777777" w:rsidR="00B63C47" w:rsidRDefault="00000000">
      <w:pPr>
        <w:pStyle w:val="ImageCaption"/>
      </w:pPr>
      <w:r>
        <w:t>Рис. 10: Клонирование</w:t>
      </w:r>
    </w:p>
    <w:p w14:paraId="01BFC290" w14:textId="77777777" w:rsidR="00B63C47" w:rsidRDefault="00000000">
      <w:pPr>
        <w:pStyle w:val="a0"/>
      </w:pPr>
      <w:r>
        <w:t>Создаю новую ветку с именем main:</w:t>
      </w:r>
    </w:p>
    <w:p w14:paraId="3497C7EF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016C5FBC" wp14:editId="13675090">
            <wp:extent cx="2716837" cy="814572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6837" cy="81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DE974" w14:textId="77777777" w:rsidR="00B63C47" w:rsidRDefault="00000000">
      <w:pPr>
        <w:pStyle w:val="ImageCaption"/>
      </w:pPr>
      <w:r>
        <w:t>Рис. 11: Новая ветка</w:t>
      </w:r>
    </w:p>
    <w:p w14:paraId="0551D884" w14:textId="77777777" w:rsidR="00B63C47" w:rsidRDefault="00000000">
      <w:pPr>
        <w:pStyle w:val="2"/>
      </w:pPr>
      <w:bookmarkStart w:id="10" w:name="публикация-сайта"/>
      <w:bookmarkStart w:id="11" w:name="_Toc192291051"/>
      <w:bookmarkEnd w:id="8"/>
      <w:r>
        <w:rPr>
          <w:rStyle w:val="SectionNumber"/>
        </w:rPr>
        <w:t>3.3</w:t>
      </w:r>
      <w:r>
        <w:tab/>
        <w:t>Публикация сайта</w:t>
      </w:r>
      <w:bookmarkEnd w:id="11"/>
    </w:p>
    <w:p w14:paraId="2FEBFD78" w14:textId="77777777" w:rsidR="00B63C47" w:rsidRDefault="00000000">
      <w:pPr>
        <w:pStyle w:val="FirstParagraph"/>
      </w:pPr>
      <w:r>
        <w:t>Создаю пустой файл readme.md и отправляю на глобальный репозиторий:</w:t>
      </w:r>
    </w:p>
    <w:p w14:paraId="0B67C34F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0D45815D" wp14:editId="3F98CF15">
            <wp:extent cx="2658890" cy="69783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890" cy="69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C5197" w14:textId="77777777" w:rsidR="00B63C47" w:rsidRDefault="00000000">
      <w:pPr>
        <w:pStyle w:val="ImageCaption"/>
      </w:pPr>
      <w:r>
        <w:t>Рис. 12: git push</w:t>
      </w:r>
    </w:p>
    <w:p w14:paraId="2192E7EC" w14:textId="77777777" w:rsidR="00B63C47" w:rsidRDefault="00000000">
      <w:pPr>
        <w:pStyle w:val="a0"/>
      </w:pPr>
      <w:r>
        <w:t>Комментирую public с помощью mc в .gitignore чтобы каталоги с таким названием не игнорировались:</w:t>
      </w:r>
    </w:p>
    <w:p w14:paraId="1BD808F3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61AE888E" wp14:editId="7FB99915">
            <wp:extent cx="3733800" cy="2041502"/>
            <wp:effectExtent l="0" t="0" r="0" b="0"/>
            <wp:docPr id="61" name="Picture" descr=".gitigno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C1F4E" w14:textId="77777777" w:rsidR="00B63C47" w:rsidRDefault="00000000">
      <w:pPr>
        <w:pStyle w:val="ImageCaption"/>
      </w:pPr>
      <w:r>
        <w:t>Рис. 13: .gitignore</w:t>
      </w:r>
    </w:p>
    <w:p w14:paraId="1CA9C2B0" w14:textId="77777777" w:rsidR="00B63C47" w:rsidRDefault="00000000">
      <w:pPr>
        <w:pStyle w:val="a0"/>
      </w:pPr>
      <w:r>
        <w:t>Добавляю репозиторий к каталогу с помощью git submodule add:</w:t>
      </w:r>
    </w:p>
    <w:p w14:paraId="379E9B20" w14:textId="77777777" w:rsidR="00B63C4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E32B13E" wp14:editId="7DD2D714">
            <wp:extent cx="3733800" cy="750634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B1F583" w14:textId="77777777" w:rsidR="00B63C47" w:rsidRDefault="00000000">
      <w:pPr>
        <w:pStyle w:val="ImageCaption"/>
      </w:pPr>
      <w:r>
        <w:t>Рис. 14: git submodule add</w:t>
      </w:r>
    </w:p>
    <w:p w14:paraId="78248917" w14:textId="77777777" w:rsidR="00B63C47" w:rsidRDefault="00000000">
      <w:pPr>
        <w:pStyle w:val="a0"/>
      </w:pPr>
      <w:r>
        <w:t>Запускаю hugo, чтобы заполнить созданный каталог:</w:t>
      </w:r>
    </w:p>
    <w:p w14:paraId="2CAC23C7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5A516CFA" wp14:editId="28AFE624">
            <wp:extent cx="3733800" cy="1649373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55CD6" w14:textId="77777777" w:rsidR="00B63C47" w:rsidRDefault="00000000">
      <w:pPr>
        <w:pStyle w:val="ImageCaption"/>
      </w:pPr>
      <w:r>
        <w:t>Рис. 15: Запуск hugo</w:t>
      </w:r>
    </w:p>
    <w:p w14:paraId="14276BE4" w14:textId="77777777" w:rsidR="00B63C47" w:rsidRDefault="00000000">
      <w:pPr>
        <w:pStyle w:val="a0"/>
      </w:pPr>
      <w:r>
        <w:t>Провеяю подключение между созданным каталогом и wakutaipa.github.io:</w:t>
      </w:r>
    </w:p>
    <w:p w14:paraId="4762BDC1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10EB2A91" wp14:editId="0B75ED02">
            <wp:extent cx="3733800" cy="406132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66A3C" w14:textId="77777777" w:rsidR="00B63C47" w:rsidRDefault="00000000">
      <w:pPr>
        <w:pStyle w:val="ImageCaption"/>
      </w:pPr>
      <w:r>
        <w:t>Рис. 16: Проверка подключением</w:t>
      </w:r>
    </w:p>
    <w:p w14:paraId="20F64076" w14:textId="77777777" w:rsidR="00B63C47" w:rsidRDefault="00000000">
      <w:pPr>
        <w:pStyle w:val="a0"/>
      </w:pPr>
      <w:r>
        <w:t>Далее отправляю все файлы на github:</w:t>
      </w:r>
    </w:p>
    <w:p w14:paraId="2213BF58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514391AF" wp14:editId="406BE568">
            <wp:extent cx="3250949" cy="851937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949" cy="85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04997" w14:textId="77777777" w:rsidR="00B63C47" w:rsidRDefault="00000000">
      <w:pPr>
        <w:pStyle w:val="ImageCaption"/>
      </w:pPr>
      <w:r>
        <w:t>Рис. 17: Отправка файлы</w:t>
      </w:r>
    </w:p>
    <w:p w14:paraId="22340FA8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24784170" wp14:editId="4419CCAD">
            <wp:extent cx="2707956" cy="624157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956" cy="62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965CA" w14:textId="77777777" w:rsidR="00B63C47" w:rsidRDefault="00000000">
      <w:pPr>
        <w:pStyle w:val="ImageCaption"/>
      </w:pPr>
      <w:r>
        <w:t>Рис. 18: Отправка файлы</w:t>
      </w:r>
    </w:p>
    <w:p w14:paraId="14D2D459" w14:textId="77777777" w:rsidR="00B63C47" w:rsidRDefault="00000000">
      <w:pPr>
        <w:pStyle w:val="CaptionedFigure"/>
      </w:pPr>
      <w:r>
        <w:rPr>
          <w:noProof/>
        </w:rPr>
        <w:drawing>
          <wp:inline distT="0" distB="0" distL="0" distR="0" wp14:anchorId="4305BEFA" wp14:editId="71840B59">
            <wp:extent cx="2878343" cy="624157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343" cy="62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90543" w14:textId="77777777" w:rsidR="00B63C47" w:rsidRDefault="00000000">
      <w:pPr>
        <w:pStyle w:val="ImageCaption"/>
      </w:pPr>
      <w:r>
        <w:t>Рис. 19: wakutaipa.github.io</w:t>
      </w:r>
    </w:p>
    <w:p w14:paraId="7BBBDE9C" w14:textId="77777777" w:rsidR="00B63C47" w:rsidRDefault="00000000">
      <w:pPr>
        <w:pStyle w:val="1"/>
      </w:pPr>
      <w:bookmarkStart w:id="12" w:name="выводы"/>
      <w:bookmarkStart w:id="13" w:name="_Toc192291052"/>
      <w:bookmarkEnd w:id="4"/>
      <w:bookmarkEnd w:id="10"/>
      <w:r>
        <w:rPr>
          <w:rStyle w:val="SectionNumber"/>
        </w:rPr>
        <w:lastRenderedPageBreak/>
        <w:t>4</w:t>
      </w:r>
      <w:r>
        <w:tab/>
        <w:t>Выводы</w:t>
      </w:r>
      <w:bookmarkEnd w:id="13"/>
    </w:p>
    <w:p w14:paraId="71580FDD" w14:textId="77777777" w:rsidR="00B63C47" w:rsidRDefault="00000000">
      <w:pPr>
        <w:pStyle w:val="FirstParagraph"/>
      </w:pPr>
      <w:r>
        <w:t>При выполнении данной работы я научилась, как развмещать сайт на GitHub Pages с помощью генератора статического html Hugo.</w:t>
      </w:r>
    </w:p>
    <w:p w14:paraId="5A65819A" w14:textId="77777777" w:rsidR="00B63C47" w:rsidRDefault="00000000">
      <w:pPr>
        <w:pStyle w:val="1"/>
      </w:pPr>
      <w:bookmarkStart w:id="14" w:name="список-литературы"/>
      <w:bookmarkStart w:id="15" w:name="_Toc192291053"/>
      <w:bookmarkEnd w:id="12"/>
      <w:r>
        <w:t>Список литературы</w:t>
      </w:r>
      <w:bookmarkEnd w:id="15"/>
    </w:p>
    <w:p w14:paraId="0329D594" w14:textId="77777777" w:rsidR="00B63C47" w:rsidRDefault="00000000">
      <w:pPr>
        <w:pStyle w:val="FirstParagraph"/>
      </w:pPr>
      <w:hyperlink r:id="rId26">
        <w:proofErr w:type="spellStart"/>
        <w:r>
          <w:rPr>
            <w:rStyle w:val="ad"/>
          </w:rPr>
          <w:t>Creating</w:t>
        </w:r>
        <w:proofErr w:type="spellEnd"/>
        <w:r>
          <w:rPr>
            <w:rStyle w:val="ad"/>
          </w:rPr>
          <w:t xml:space="preserve"> Hugo </w:t>
        </w:r>
        <w:proofErr w:type="spellStart"/>
        <w:r>
          <w:rPr>
            <w:rStyle w:val="ad"/>
          </w:rPr>
          <w:t>Site</w:t>
        </w:r>
        <w:proofErr w:type="spellEnd"/>
      </w:hyperlink>
      <w:bookmarkEnd w:id="14"/>
    </w:p>
    <w:sectPr w:rsidR="00B63C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F6E96" w14:textId="77777777" w:rsidR="000F6E1A" w:rsidRDefault="000F6E1A">
      <w:pPr>
        <w:spacing w:after="0"/>
      </w:pPr>
      <w:r>
        <w:separator/>
      </w:r>
    </w:p>
  </w:endnote>
  <w:endnote w:type="continuationSeparator" w:id="0">
    <w:p w14:paraId="4B094622" w14:textId="77777777" w:rsidR="000F6E1A" w:rsidRDefault="000F6E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4C04D" w14:textId="77777777" w:rsidR="000F6E1A" w:rsidRDefault="000F6E1A">
      <w:r>
        <w:separator/>
      </w:r>
    </w:p>
  </w:footnote>
  <w:footnote w:type="continuationSeparator" w:id="0">
    <w:p w14:paraId="45D85D1A" w14:textId="77777777" w:rsidR="000F6E1A" w:rsidRDefault="000F6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5087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E24F1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88538043">
    <w:abstractNumId w:val="0"/>
  </w:num>
  <w:num w:numId="2" w16cid:durableId="15055119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3C47"/>
    <w:rsid w:val="000F6E1A"/>
    <w:rsid w:val="00B63C47"/>
    <w:rsid w:val="00BB5E14"/>
    <w:rsid w:val="00E07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78F3F"/>
  <w15:docId w15:val="{8F4F873D-D143-4F0D-8496-EA2CA5CF9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071BD"/>
    <w:pPr>
      <w:spacing w:after="100"/>
    </w:pPr>
  </w:style>
  <w:style w:type="paragraph" w:styleId="20">
    <w:name w:val="toc 2"/>
    <w:basedOn w:val="a"/>
    <w:next w:val="a"/>
    <w:autoRedefine/>
    <w:uiPriority w:val="39"/>
    <w:rsid w:val="00E071B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yamadharma.github.io/ru/post/2022/04/12/creating-hugo-site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415</Words>
  <Characters>2366</Characters>
  <Application>Microsoft Office Word</Application>
  <DocSecurity>0</DocSecurity>
  <Lines>19</Lines>
  <Paragraphs>5</Paragraphs>
  <ScaleCrop>false</ScaleCrop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Вакутайпа Милдред</dc:creator>
  <cp:keywords/>
  <cp:lastModifiedBy>Чали Мутале</cp:lastModifiedBy>
  <cp:revision>2</cp:revision>
  <dcterms:created xsi:type="dcterms:W3CDTF">2024-03-01T20:18:00Z</dcterms:created>
  <dcterms:modified xsi:type="dcterms:W3CDTF">2025-03-07T22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